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16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5468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1301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16T04:08:15Z</dcterms:created>
  <dcterms:modified xsi:type="dcterms:W3CDTF">2020-07-16T04:08:15Z</dcterms:modified>
</cp:coreProperties>
</file>